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020"/>
      </w:tblGrid>
      <w:tr w:rsidR="008D1014" w:rsidRPr="00C97B28" w14:paraId="2795EB0C" w14:textId="77777777" w:rsidTr="008D1014">
        <w:trPr>
          <w:trHeight w:val="1425"/>
        </w:trPr>
        <w:tc>
          <w:tcPr>
            <w:tcW w:w="10020" w:type="dxa"/>
            <w:shd w:val="clear" w:color="auto" w:fill="D9D9D9" w:themeFill="background1" w:themeFillShade="D9"/>
          </w:tcPr>
          <w:p w14:paraId="43673576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DICHIARAZIONE Al SENSI DELL’ART. 14 DEL D.LGS. N. 33/2013</w:t>
            </w:r>
          </w:p>
          <w:p w14:paraId="697AD04C" w14:textId="77777777" w:rsidR="008D1014" w:rsidRPr="007631FF" w:rsidRDefault="008D1014" w:rsidP="008D1014">
            <w:pPr>
              <w:pStyle w:val="FirstParagraph"/>
              <w:jc w:val="center"/>
              <w:rPr>
                <w:b/>
                <w:sz w:val="20"/>
                <w:szCs w:val="20"/>
                <w:lang w:val="it-IT"/>
              </w:rPr>
            </w:pPr>
            <w:r w:rsidRPr="007631FF">
              <w:rPr>
                <w:b/>
                <w:szCs w:val="20"/>
                <w:lang w:val="it-IT"/>
              </w:rPr>
              <w:t>“Riordino della disciplina riguardante gli obblighi di pubblicità, trasparenza e diffusione di informazioni da parte delle pubbliche amministrazioni”</w:t>
            </w:r>
          </w:p>
        </w:tc>
      </w:tr>
    </w:tbl>
    <w:p w14:paraId="3D66F35E" w14:textId="0D18E8CB" w:rsidR="008D1014" w:rsidRPr="007631FF" w:rsidRDefault="008D1014" w:rsidP="008D1014">
      <w:pPr>
        <w:pStyle w:val="Corpotesto"/>
        <w:rPr>
          <w:sz w:val="20"/>
          <w:szCs w:val="20"/>
          <w:lang w:val="it-IT"/>
        </w:rPr>
      </w:pPr>
    </w:p>
    <w:p w14:paraId="319325FB" w14:textId="1B53C6E3" w:rsidR="004B36C5" w:rsidRDefault="005A68A3" w:rsidP="004B36C5">
      <w:pPr>
        <w:pStyle w:val="Corpotesto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Il</w:t>
      </w:r>
      <w:r w:rsidR="007C0AF7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 xml:space="preserve">sottoscritto </w:t>
      </w:r>
      <w:r w:rsidR="00E50E2A">
        <w:rPr>
          <w:sz w:val="22"/>
          <w:szCs w:val="22"/>
          <w:lang w:val="it-IT"/>
        </w:rPr>
        <w:t xml:space="preserve">STEFANO MASOLA </w:t>
      </w:r>
      <w:r w:rsidR="004B36C5" w:rsidRPr="004B36C5">
        <w:rPr>
          <w:sz w:val="22"/>
          <w:szCs w:val="22"/>
          <w:lang w:val="it-IT"/>
        </w:rPr>
        <w:t xml:space="preserve">nato a </w:t>
      </w:r>
      <w:r w:rsidR="00E50E2A" w:rsidRPr="00E50E2A">
        <w:rPr>
          <w:i/>
          <w:iCs/>
          <w:sz w:val="22"/>
          <w:szCs w:val="22"/>
          <w:lang w:val="it-IT"/>
        </w:rPr>
        <w:t>OMISSIS</w:t>
      </w:r>
      <w:r w:rsidR="004B36C5" w:rsidRPr="004B36C5">
        <w:rPr>
          <w:sz w:val="22"/>
          <w:szCs w:val="22"/>
          <w:lang w:val="it-IT"/>
        </w:rPr>
        <w:t xml:space="preserve"> il </w:t>
      </w:r>
      <w:r w:rsidR="00E50E2A" w:rsidRPr="00E50E2A">
        <w:rPr>
          <w:i/>
          <w:iCs/>
          <w:sz w:val="22"/>
          <w:szCs w:val="22"/>
          <w:lang w:val="it-IT"/>
        </w:rPr>
        <w:t>OMISSIS</w:t>
      </w:r>
      <w:r w:rsidR="00E50E2A">
        <w:rPr>
          <w:sz w:val="22"/>
          <w:szCs w:val="22"/>
          <w:lang w:val="it-IT"/>
        </w:rPr>
        <w:t xml:space="preserve">, </w:t>
      </w:r>
      <w:r w:rsidR="004B36C5" w:rsidRPr="004B36C5">
        <w:rPr>
          <w:sz w:val="22"/>
          <w:szCs w:val="22"/>
          <w:lang w:val="it-IT"/>
        </w:rPr>
        <w:t xml:space="preserve">Dirigente di Ferrovie Emilia Romagna S.r.l. </w:t>
      </w:r>
    </w:p>
    <w:p w14:paraId="7524D6F0" w14:textId="172C58B5" w:rsidR="00C42046" w:rsidRPr="0005594B" w:rsidRDefault="00C97B28" w:rsidP="004B36C5">
      <w:pPr>
        <w:pStyle w:val="Corpotesto"/>
        <w:rPr>
          <w:sz w:val="22"/>
          <w:szCs w:val="22"/>
          <w:lang w:val="it-IT"/>
        </w:rPr>
      </w:pPr>
      <w:r>
        <w:rPr>
          <w:rFonts w:ascii="Times New Roman" w:hAnsi="Times New Roman" w:cs="Times New Roman"/>
          <w:lang w:eastAsia="it-IT"/>
        </w:rPr>
        <w:pict w14:anchorId="185FC750">
          <v:shapetype id="_x0000_t202" coordsize="21600,21600" o:spt="202" path="m,l,21600r21600,l21600,xe">
            <v:stroke joinstyle="miter"/>
            <v:path gradientshapeok="t" o:connecttype="rect"/>
          </v:shapetype>
          <v:shape id="Casella di testo 217" o:spid="_x0000_s1028" type="#_x0000_t202" style="position:absolute;margin-left:12.75pt;margin-top:9.45pt;width:30pt;height:519pt;z-index:251663360;visibility:visible;mso-wrap-style:square;mso-width-percent:0;mso-height-percent:0;mso-wrap-distance-left:9pt;mso-wrap-distance-top:3.6pt;mso-wrap-distance-right:9pt;mso-wrap-distance-bottom:3.6pt;mso-position-horizontal-relative:left-margin-area;mso-position-vertical-relative:text;mso-width-percent:0;mso-height-percent:0;mso-width-relative:margin;mso-height-relative:margin;v-text-anchor:top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">
            <v:textbox style="layout-flow:vertical;mso-layout-flow-alt:bottom-to-top">
              <w:txbxContent>
                <w:p w14:paraId="2D6E0D26" w14:textId="77777777" w:rsidR="00E50E2A" w:rsidRPr="00E50E2A" w:rsidRDefault="00E50E2A" w:rsidP="00E50E2A">
                  <w:pPr>
                    <w:jc w:val="center"/>
                    <w:rPr>
                      <w:b/>
                      <w:bCs/>
                      <w:lang w:val="it-IT"/>
                    </w:rPr>
                  </w:pPr>
                  <w:r w:rsidRPr="00E50E2A">
                    <w:rPr>
                      <w:b/>
                      <w:bCs/>
                      <w:lang w:val="it-IT"/>
                    </w:rPr>
                    <w:t>COPIA CONFORME ALL’ORIGINALE, CONSERVATA PRESSO L’U.O. LEGALE</w:t>
                  </w:r>
                </w:p>
              </w:txbxContent>
            </v:textbox>
            <w10:wrap type="square" anchorx="margin"/>
          </v:shape>
        </w:pict>
      </w:r>
      <w:r w:rsidR="005A68A3">
        <w:rPr>
          <w:sz w:val="22"/>
          <w:szCs w:val="22"/>
          <w:lang w:val="it-IT"/>
        </w:rPr>
        <w:t>Consapevole</w:t>
      </w:r>
      <w:r w:rsidR="007C0AF7" w:rsidRPr="0005594B">
        <w:rPr>
          <w:sz w:val="22"/>
          <w:szCs w:val="22"/>
          <w:lang w:val="it-IT"/>
        </w:rPr>
        <w:t xml:space="preserve"> delle sanzioni penali, nel caso di dichiarazioni non veritiere, di formazioni o uso di atti falsi, richiamate dall'art. 76 del D.P.R. 445/2000 e della sanzione prevista in caso di mancata o incompleta comunicazione delle informazioni e dei dati di cui all'art. 14 del </w:t>
      </w:r>
      <w:proofErr w:type="spellStart"/>
      <w:r w:rsidR="007C0AF7" w:rsidRPr="0005594B">
        <w:rPr>
          <w:sz w:val="22"/>
          <w:szCs w:val="22"/>
          <w:lang w:val="it-IT"/>
        </w:rPr>
        <w:t>D.Igs</w:t>
      </w:r>
      <w:proofErr w:type="spellEnd"/>
      <w:r w:rsidR="007C0AF7" w:rsidRPr="0005594B">
        <w:rPr>
          <w:sz w:val="22"/>
          <w:szCs w:val="22"/>
          <w:lang w:val="it-IT"/>
        </w:rPr>
        <w:t>. N.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33/2013</w:t>
      </w:r>
    </w:p>
    <w:p w14:paraId="12DED8AB" w14:textId="148B6856" w:rsidR="008D1014" w:rsidRPr="0005594B" w:rsidRDefault="007C0AF7" w:rsidP="008D1014">
      <w:pPr>
        <w:pStyle w:val="Compact"/>
        <w:numPr>
          <w:ilvl w:val="0"/>
          <w:numId w:val="3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d) del </w:t>
      </w:r>
      <w:proofErr w:type="spellStart"/>
      <w:r w:rsidRPr="0005594B">
        <w:rPr>
          <w:sz w:val="22"/>
          <w:szCs w:val="22"/>
          <w:lang w:val="it-IT"/>
        </w:rPr>
        <w:t>d.Igs</w:t>
      </w:r>
      <w:proofErr w:type="spellEnd"/>
      <w:r w:rsidRPr="0005594B">
        <w:rPr>
          <w:sz w:val="22"/>
          <w:szCs w:val="22"/>
          <w:lang w:val="it-IT"/>
        </w:rPr>
        <w:t>. n. 33/2013:</w:t>
      </w:r>
    </w:p>
    <w:p w14:paraId="0A2AC53B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aver assunto la/le seguente/i carica/cariche presso i sottoelencati Enti pubblici e/o</w:t>
      </w:r>
      <w:r w:rsidR="008D1014" w:rsidRPr="0005594B">
        <w:rPr>
          <w:sz w:val="22"/>
          <w:szCs w:val="22"/>
          <w:lang w:val="it-IT"/>
        </w:rPr>
        <w:t xml:space="preserve"> </w:t>
      </w:r>
      <w:r w:rsidRPr="0005594B">
        <w:rPr>
          <w:sz w:val="22"/>
          <w:szCs w:val="22"/>
          <w:lang w:val="it-IT"/>
        </w:rPr>
        <w:t>privati:</w:t>
      </w:r>
    </w:p>
    <w:p w14:paraId="25DD2940" w14:textId="77777777" w:rsidR="008D1014" w:rsidRPr="0005594B" w:rsidRDefault="008D1014" w:rsidP="008D1014">
      <w:pPr>
        <w:pStyle w:val="Compact"/>
        <w:ind w:left="48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8D1014" w:rsidRPr="0005594B" w14:paraId="4592AD7E" w14:textId="77777777" w:rsidTr="00BC3037">
        <w:trPr>
          <w:trHeight w:val="591"/>
        </w:trPr>
        <w:tc>
          <w:tcPr>
            <w:tcW w:w="481" w:type="dxa"/>
            <w:vAlign w:val="center"/>
          </w:tcPr>
          <w:p w14:paraId="3084344C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5AD71C5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0967933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6588969A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44066D0F" w14:textId="77777777" w:rsidR="008D1014" w:rsidRPr="0005594B" w:rsidRDefault="008D1014" w:rsidP="008D1014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8D1014" w:rsidRPr="0005594B" w14:paraId="7B448795" w14:textId="77777777" w:rsidTr="006108BB">
        <w:trPr>
          <w:trHeight w:val="466"/>
        </w:trPr>
        <w:tc>
          <w:tcPr>
            <w:tcW w:w="481" w:type="dxa"/>
          </w:tcPr>
          <w:p w14:paraId="27169AD5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293EB1FA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653E7A11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28DDCB7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FD4A180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8D1014" w:rsidRPr="0005594B" w14:paraId="687C4260" w14:textId="77777777" w:rsidTr="006108BB">
        <w:trPr>
          <w:trHeight w:val="486"/>
        </w:trPr>
        <w:tc>
          <w:tcPr>
            <w:tcW w:w="481" w:type="dxa"/>
          </w:tcPr>
          <w:p w14:paraId="0F12686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503BE1E7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24563462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A2468CC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01D521BF" w14:textId="77777777" w:rsidR="008D1014" w:rsidRPr="0005594B" w:rsidRDefault="008D1014" w:rsidP="008D1014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020B3A3E" w14:textId="34F70405" w:rsidR="008D1014" w:rsidRPr="0005594B" w:rsidRDefault="00C97B28" w:rsidP="008D1014">
      <w:pPr>
        <w:pStyle w:val="Compact"/>
        <w:ind w:left="480"/>
        <w:rPr>
          <w:sz w:val="22"/>
          <w:szCs w:val="22"/>
          <w:lang w:val="it-IT"/>
        </w:rPr>
      </w:pPr>
      <w:r>
        <w:rPr>
          <w:noProof/>
          <w:sz w:val="22"/>
          <w:szCs w:val="22"/>
          <w:lang w:val="it-IT"/>
        </w:rPr>
        <w:pict w14:anchorId="4A0ABE37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style="position:absolute;left:0;text-align:left;margin-left:35.55pt;margin-top:14pt;width:24.75pt;height:21.75pt;flip:x y;z-index:251665408;mso-position-horizontal-relative:text;mso-position-vertical-relative:text" o:connectortype="straight"/>
        </w:pict>
      </w:r>
      <w:r>
        <w:rPr>
          <w:noProof/>
          <w:sz w:val="22"/>
          <w:szCs w:val="22"/>
          <w:lang w:val="it-IT"/>
        </w:rPr>
        <w:pict w14:anchorId="4A0ABE37">
          <v:shape id="_x0000_s1029" type="#_x0000_t32" style="position:absolute;left:0;text-align:left;margin-left:39.3pt;margin-top:14pt;width:21pt;height:21.75pt;flip:y;z-index:251664384;mso-position-horizontal-relative:text;mso-position-vertical-relative:text" o:connectortype="straight"/>
        </w:pict>
      </w:r>
    </w:p>
    <w:p w14:paraId="03C60D15" w14:textId="04E27B40" w:rsidR="00C42046" w:rsidRDefault="007C0AF7" w:rsidP="0005594B">
      <w:pPr>
        <w:pStyle w:val="Corpotesto"/>
        <w:numPr>
          <w:ilvl w:val="0"/>
          <w:numId w:val="5"/>
        </w:numPr>
        <w:spacing w:before="0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non aver assunto altra/e carica/cariche presso Enti pubblici e/o privati;</w:t>
      </w:r>
    </w:p>
    <w:p w14:paraId="5FF086B7" w14:textId="77777777" w:rsidR="0005594B" w:rsidRPr="0005594B" w:rsidRDefault="0005594B" w:rsidP="0005594B">
      <w:pPr>
        <w:pStyle w:val="Corpotesto"/>
        <w:spacing w:before="0" w:after="0"/>
        <w:ind w:left="1260"/>
        <w:rPr>
          <w:sz w:val="22"/>
          <w:szCs w:val="22"/>
          <w:lang w:val="it-IT"/>
        </w:rPr>
      </w:pPr>
    </w:p>
    <w:p w14:paraId="296D1222" w14:textId="77777777" w:rsidR="008D1014" w:rsidRPr="0005594B" w:rsidRDefault="007C0AF7">
      <w:pPr>
        <w:pStyle w:val="Compact"/>
        <w:numPr>
          <w:ilvl w:val="0"/>
          <w:numId w:val="4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ai sensi dell'art. 14, c.1, lett. e) del d.lgs. n. 33/2013: </w:t>
      </w:r>
    </w:p>
    <w:p w14:paraId="585D6FFA" w14:textId="77777777" w:rsidR="00C42046" w:rsidRPr="0005594B" w:rsidRDefault="007C0AF7" w:rsidP="008D1014">
      <w:pPr>
        <w:pStyle w:val="Compact"/>
        <w:numPr>
          <w:ilvl w:val="0"/>
          <w:numId w:val="5"/>
        </w:numPr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>di svolgere i seguenti incarichi con oneri a carico della finanza pubblica:</w:t>
      </w:r>
    </w:p>
    <w:p w14:paraId="139DAA8E" w14:textId="77777777" w:rsidR="006108BB" w:rsidRPr="0005594B" w:rsidRDefault="006108BB" w:rsidP="006108BB">
      <w:pPr>
        <w:pStyle w:val="Compact"/>
        <w:ind w:left="1260"/>
        <w:rPr>
          <w:sz w:val="22"/>
          <w:szCs w:val="22"/>
          <w:lang w:val="it-IT"/>
        </w:rPr>
      </w:pPr>
    </w:p>
    <w:tbl>
      <w:tblPr>
        <w:tblStyle w:val="Grigliatabella"/>
        <w:tblW w:w="9766" w:type="dxa"/>
        <w:tblInd w:w="392" w:type="dxa"/>
        <w:tblLook w:val="04A0" w:firstRow="1" w:lastRow="0" w:firstColumn="1" w:lastColumn="0" w:noHBand="0" w:noVBand="1"/>
      </w:tblPr>
      <w:tblGrid>
        <w:gridCol w:w="481"/>
        <w:gridCol w:w="3127"/>
        <w:gridCol w:w="1985"/>
        <w:gridCol w:w="2447"/>
        <w:gridCol w:w="1726"/>
      </w:tblGrid>
      <w:tr w:rsidR="006108BB" w:rsidRPr="0005594B" w14:paraId="197361F6" w14:textId="77777777" w:rsidTr="00BC3037">
        <w:trPr>
          <w:trHeight w:val="561"/>
        </w:trPr>
        <w:tc>
          <w:tcPr>
            <w:tcW w:w="481" w:type="dxa"/>
            <w:vAlign w:val="center"/>
          </w:tcPr>
          <w:p w14:paraId="22A4D02C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N°</w:t>
            </w:r>
          </w:p>
        </w:tc>
        <w:tc>
          <w:tcPr>
            <w:tcW w:w="3127" w:type="dxa"/>
            <w:vAlign w:val="center"/>
          </w:tcPr>
          <w:p w14:paraId="27D2DF82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ENTE</w:t>
            </w:r>
          </w:p>
        </w:tc>
        <w:tc>
          <w:tcPr>
            <w:tcW w:w="1985" w:type="dxa"/>
            <w:vAlign w:val="center"/>
          </w:tcPr>
          <w:p w14:paraId="5FD5488E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ARICA</w:t>
            </w:r>
          </w:p>
        </w:tc>
        <w:tc>
          <w:tcPr>
            <w:tcW w:w="2447" w:type="dxa"/>
            <w:vAlign w:val="center"/>
          </w:tcPr>
          <w:p w14:paraId="144D509F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DURATA</w:t>
            </w:r>
          </w:p>
        </w:tc>
        <w:tc>
          <w:tcPr>
            <w:tcW w:w="1726" w:type="dxa"/>
            <w:vAlign w:val="center"/>
          </w:tcPr>
          <w:p w14:paraId="751A9FDA" w14:textId="77777777" w:rsidR="006108BB" w:rsidRPr="0005594B" w:rsidRDefault="006108BB" w:rsidP="00375B93">
            <w:pPr>
              <w:pStyle w:val="Compact"/>
              <w:jc w:val="center"/>
              <w:rPr>
                <w:b/>
                <w:sz w:val="22"/>
                <w:szCs w:val="22"/>
                <w:lang w:val="it-IT"/>
              </w:rPr>
            </w:pPr>
            <w:r w:rsidRPr="0005594B">
              <w:rPr>
                <w:b/>
                <w:sz w:val="22"/>
                <w:szCs w:val="22"/>
                <w:lang w:val="it-IT"/>
              </w:rPr>
              <w:t>COMPENSO in euro</w:t>
            </w:r>
          </w:p>
        </w:tc>
      </w:tr>
      <w:tr w:rsidR="006108BB" w:rsidRPr="0005594B" w14:paraId="0DBB597A" w14:textId="77777777" w:rsidTr="00375B93">
        <w:trPr>
          <w:trHeight w:val="466"/>
        </w:trPr>
        <w:tc>
          <w:tcPr>
            <w:tcW w:w="481" w:type="dxa"/>
          </w:tcPr>
          <w:p w14:paraId="7A81E64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1</w:t>
            </w:r>
          </w:p>
        </w:tc>
        <w:tc>
          <w:tcPr>
            <w:tcW w:w="3127" w:type="dxa"/>
          </w:tcPr>
          <w:p w14:paraId="646BBEFA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148A7BD4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1FBD22E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35F18656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  <w:tr w:rsidR="006108BB" w:rsidRPr="0005594B" w14:paraId="2BFE2900" w14:textId="77777777" w:rsidTr="00375B93">
        <w:trPr>
          <w:trHeight w:val="486"/>
        </w:trPr>
        <w:tc>
          <w:tcPr>
            <w:tcW w:w="481" w:type="dxa"/>
          </w:tcPr>
          <w:p w14:paraId="676454B1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2</w:t>
            </w:r>
          </w:p>
        </w:tc>
        <w:tc>
          <w:tcPr>
            <w:tcW w:w="3127" w:type="dxa"/>
          </w:tcPr>
          <w:p w14:paraId="0F11ED0F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985" w:type="dxa"/>
          </w:tcPr>
          <w:p w14:paraId="3DC01B5C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2447" w:type="dxa"/>
          </w:tcPr>
          <w:p w14:paraId="0DE67A22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</w:p>
        </w:tc>
        <w:tc>
          <w:tcPr>
            <w:tcW w:w="1726" w:type="dxa"/>
          </w:tcPr>
          <w:p w14:paraId="5DE8186E" w14:textId="77777777" w:rsidR="006108BB" w:rsidRPr="0005594B" w:rsidRDefault="006108BB" w:rsidP="00375B93">
            <w:pPr>
              <w:pStyle w:val="Compact"/>
              <w:rPr>
                <w:sz w:val="22"/>
                <w:szCs w:val="22"/>
                <w:lang w:val="it-IT"/>
              </w:rPr>
            </w:pPr>
            <w:r w:rsidRPr="0005594B">
              <w:rPr>
                <w:sz w:val="22"/>
                <w:szCs w:val="22"/>
                <w:lang w:val="it-IT"/>
              </w:rPr>
              <w:t>€</w:t>
            </w:r>
          </w:p>
        </w:tc>
      </w:tr>
    </w:tbl>
    <w:p w14:paraId="5077B433" w14:textId="7F9EE797" w:rsidR="00C42046" w:rsidRPr="0005594B" w:rsidRDefault="00C97B28" w:rsidP="006108BB">
      <w:pPr>
        <w:pStyle w:val="Compact"/>
        <w:numPr>
          <w:ilvl w:val="0"/>
          <w:numId w:val="5"/>
        </w:numPr>
        <w:spacing w:after="0"/>
        <w:rPr>
          <w:sz w:val="22"/>
          <w:szCs w:val="22"/>
          <w:lang w:val="it-IT"/>
        </w:rPr>
      </w:pPr>
      <w:r>
        <w:rPr>
          <w:b/>
          <w:noProof/>
          <w:sz w:val="22"/>
          <w:szCs w:val="22"/>
          <w:lang w:val="it-IT"/>
        </w:rPr>
        <w:pict w14:anchorId="4A0ABE37">
          <v:shape id="_x0000_s1032" type="#_x0000_t32" style="position:absolute;left:0;text-align:left;margin-left:39.3pt;margin-top:.05pt;width:25.5pt;height:21.75pt;flip:x y;z-index:251667456;mso-position-horizontal-relative:text;mso-position-vertical-relative:text" o:connectortype="straight"/>
        </w:pict>
      </w:r>
      <w:r>
        <w:rPr>
          <w:b/>
          <w:noProof/>
          <w:sz w:val="22"/>
          <w:szCs w:val="22"/>
          <w:lang w:val="it-IT"/>
        </w:rPr>
        <w:pict w14:anchorId="4A0ABE37">
          <v:shape id="_x0000_s1031" type="#_x0000_t32" style="position:absolute;left:0;text-align:left;margin-left:39.3pt;margin-top:.05pt;width:21pt;height:21.75pt;flip:y;z-index:251666432;mso-position-horizontal-relative:text;mso-position-vertical-relative:text" o:connectortype="straight"/>
        </w:pict>
      </w:r>
      <w:r w:rsidR="007C0AF7" w:rsidRPr="0005594B">
        <w:rPr>
          <w:sz w:val="22"/>
          <w:szCs w:val="22"/>
          <w:lang w:val="it-IT"/>
        </w:rPr>
        <w:t xml:space="preserve"> di</w:t>
      </w:r>
      <w:r w:rsidR="008D1014" w:rsidRPr="0005594B">
        <w:rPr>
          <w:sz w:val="22"/>
          <w:szCs w:val="22"/>
          <w:lang w:val="it-IT"/>
        </w:rPr>
        <w:t xml:space="preserve"> </w:t>
      </w:r>
      <w:r w:rsidR="007C0AF7" w:rsidRPr="0005594B">
        <w:rPr>
          <w:sz w:val="22"/>
          <w:szCs w:val="22"/>
          <w:lang w:val="it-IT"/>
        </w:rPr>
        <w:t>non svolgere altri incarichi con oneri a carico della finanza pubblica.</w:t>
      </w:r>
    </w:p>
    <w:p w14:paraId="1B48E225" w14:textId="338EC303" w:rsidR="007631FF" w:rsidRPr="0005594B" w:rsidRDefault="007631FF" w:rsidP="007631FF">
      <w:pPr>
        <w:pStyle w:val="Corpotesto"/>
        <w:jc w:val="center"/>
        <w:rPr>
          <w:sz w:val="22"/>
          <w:szCs w:val="22"/>
          <w:lang w:val="it-IT"/>
        </w:rPr>
      </w:pPr>
      <w:r w:rsidRPr="0005594B">
        <w:rPr>
          <w:b/>
          <w:sz w:val="22"/>
          <w:szCs w:val="22"/>
          <w:lang w:val="it-IT"/>
        </w:rPr>
        <w:t>DICHIARO, altresì,</w:t>
      </w:r>
    </w:p>
    <w:p w14:paraId="56186235" w14:textId="4408643E" w:rsidR="008D1014" w:rsidRPr="0005594B" w:rsidRDefault="007631FF" w:rsidP="00BC3037">
      <w:pPr>
        <w:pStyle w:val="Corpotesto"/>
        <w:spacing w:after="0"/>
        <w:jc w:val="both"/>
        <w:rPr>
          <w:sz w:val="22"/>
          <w:szCs w:val="22"/>
          <w:lang w:val="it-IT"/>
        </w:rPr>
      </w:pPr>
      <w:r w:rsidRPr="0005594B">
        <w:rPr>
          <w:sz w:val="22"/>
          <w:szCs w:val="22"/>
          <w:lang w:val="it-IT"/>
        </w:rPr>
        <w:t xml:space="preserve">Il sottoscritto, ai sensi del D. Lgs. 196/2003 e del Regolamento UE 2016/679, di essere a conoscenza che i propri dati saranno trattati per assolvere agli scopi istituzionali e per le finalità di Trasparenza Amministrativa di cui al D. Lgs. 33/2013. Pertanto, il/la sottoscritto/a dichiara di essere consapevole che la presente dichiarazione sarà pubblicata nel sito </w:t>
      </w:r>
      <w:r w:rsidR="00FF1374">
        <w:rPr>
          <w:sz w:val="22"/>
          <w:szCs w:val="22"/>
          <w:lang w:val="it-IT"/>
        </w:rPr>
        <w:t>Società</w:t>
      </w:r>
      <w:r w:rsidRPr="0005594B">
        <w:rPr>
          <w:sz w:val="22"/>
          <w:szCs w:val="22"/>
          <w:lang w:val="it-IT"/>
        </w:rPr>
        <w:t xml:space="preserve"> Trasparente</w:t>
      </w:r>
      <w:r w:rsidR="007A7557">
        <w:rPr>
          <w:sz w:val="22"/>
          <w:szCs w:val="22"/>
          <w:lang w:val="it-IT"/>
        </w:rPr>
        <w:t xml:space="preserve"> di FER </w:t>
      </w:r>
      <w:proofErr w:type="spellStart"/>
      <w:r w:rsidR="007A7557">
        <w:rPr>
          <w:sz w:val="22"/>
          <w:szCs w:val="22"/>
          <w:lang w:val="it-IT"/>
        </w:rPr>
        <w:t>S.rl</w:t>
      </w:r>
      <w:proofErr w:type="spellEnd"/>
      <w:r w:rsidR="007A7557">
        <w:rPr>
          <w:sz w:val="22"/>
          <w:szCs w:val="22"/>
          <w:lang w:val="it-IT"/>
        </w:rPr>
        <w:t>.</w:t>
      </w:r>
    </w:p>
    <w:p w14:paraId="007C7103" w14:textId="77777777" w:rsidR="0005594B" w:rsidRDefault="0005594B" w:rsidP="00BC3037">
      <w:pPr>
        <w:pStyle w:val="Corpotesto"/>
        <w:spacing w:before="0"/>
        <w:rPr>
          <w:sz w:val="22"/>
          <w:szCs w:val="22"/>
          <w:lang w:val="it-IT"/>
        </w:rPr>
      </w:pPr>
    </w:p>
    <w:p w14:paraId="410826D4" w14:textId="26AC5E31" w:rsidR="006108BB" w:rsidRPr="0005594B" w:rsidRDefault="005A68A3" w:rsidP="00A8395B">
      <w:pPr>
        <w:pStyle w:val="Corpotesto"/>
        <w:spacing w:before="0" w:after="0"/>
        <w:rPr>
          <w:b/>
          <w:sz w:val="22"/>
          <w:szCs w:val="22"/>
          <w:lang w:val="it-IT"/>
        </w:rPr>
      </w:pPr>
      <w:r>
        <w:rPr>
          <w:sz w:val="22"/>
          <w:szCs w:val="22"/>
          <w:lang w:val="it-IT"/>
        </w:rPr>
        <w:t xml:space="preserve">Ferrara, </w:t>
      </w:r>
      <w:r w:rsidR="00241951">
        <w:rPr>
          <w:sz w:val="22"/>
          <w:szCs w:val="22"/>
          <w:lang w:val="it-IT"/>
        </w:rPr>
        <w:t>11/01/2024</w:t>
      </w:r>
      <w:r>
        <w:rPr>
          <w:sz w:val="22"/>
          <w:szCs w:val="22"/>
          <w:lang w:val="it-IT"/>
        </w:rPr>
        <w:t xml:space="preserve">       </w:t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</w:r>
      <w:r w:rsidR="007631FF" w:rsidRPr="0005594B">
        <w:rPr>
          <w:sz w:val="22"/>
          <w:szCs w:val="22"/>
          <w:lang w:val="it-IT"/>
        </w:rPr>
        <w:tab/>
        <w:t xml:space="preserve">    </w:t>
      </w:r>
      <w:r w:rsidR="007631FF" w:rsidRPr="0005594B">
        <w:rPr>
          <w:sz w:val="22"/>
          <w:szCs w:val="22"/>
          <w:lang w:val="it-IT"/>
        </w:rPr>
        <w:tab/>
      </w:r>
      <w:r w:rsidR="00055D0B">
        <w:rPr>
          <w:sz w:val="22"/>
          <w:szCs w:val="22"/>
          <w:lang w:val="it-IT"/>
        </w:rPr>
        <w:t xml:space="preserve">                </w:t>
      </w:r>
      <w:r w:rsidR="008D1014" w:rsidRPr="0005594B">
        <w:rPr>
          <w:b/>
          <w:sz w:val="22"/>
          <w:szCs w:val="22"/>
          <w:lang w:val="it-IT"/>
        </w:rPr>
        <w:t xml:space="preserve">  </w:t>
      </w:r>
      <w:r w:rsidR="007C0AF7" w:rsidRPr="0005594B">
        <w:rPr>
          <w:b/>
          <w:sz w:val="22"/>
          <w:szCs w:val="22"/>
          <w:lang w:val="it-IT"/>
        </w:rPr>
        <w:t>Il dichiarante</w:t>
      </w:r>
    </w:p>
    <w:p w14:paraId="70C66955" w14:textId="77777777" w:rsidR="006108BB" w:rsidRPr="0005594B" w:rsidRDefault="00055D0B" w:rsidP="006108BB">
      <w:pPr>
        <w:pStyle w:val="Corpotesto"/>
        <w:spacing w:before="0" w:after="0"/>
        <w:ind w:left="5040" w:firstLine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06C3D0C7" w14:textId="186F39C3" w:rsidR="008D1014" w:rsidRPr="00437C77" w:rsidRDefault="008D1014" w:rsidP="006108BB">
      <w:pPr>
        <w:pStyle w:val="Corpotesto"/>
        <w:spacing w:before="0" w:after="0"/>
        <w:rPr>
          <w:i/>
          <w:iCs/>
          <w:sz w:val="22"/>
          <w:szCs w:val="22"/>
        </w:rPr>
      </w:pP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Pr="0005594B">
        <w:rPr>
          <w:sz w:val="22"/>
          <w:szCs w:val="22"/>
        </w:rPr>
        <w:tab/>
      </w:r>
      <w:r w:rsidR="007631FF" w:rsidRPr="0005594B">
        <w:rPr>
          <w:sz w:val="22"/>
          <w:szCs w:val="22"/>
        </w:rPr>
        <w:t xml:space="preserve">   </w:t>
      </w:r>
      <w:r w:rsidR="00437C77">
        <w:rPr>
          <w:sz w:val="22"/>
          <w:szCs w:val="22"/>
        </w:rPr>
        <w:t xml:space="preserve">                  </w:t>
      </w:r>
      <w:r w:rsidR="007631FF" w:rsidRPr="0005594B">
        <w:rPr>
          <w:sz w:val="22"/>
          <w:szCs w:val="22"/>
        </w:rPr>
        <w:t xml:space="preserve"> </w:t>
      </w:r>
      <w:r w:rsidR="00437C77" w:rsidRPr="00437C77">
        <w:rPr>
          <w:i/>
          <w:iCs/>
          <w:sz w:val="22"/>
          <w:szCs w:val="22"/>
        </w:rPr>
        <w:t>OMISSIS</w:t>
      </w:r>
    </w:p>
    <w:sectPr w:rsidR="008D1014" w:rsidRPr="00437C77" w:rsidSect="006108BB">
      <w:pgSz w:w="12240" w:h="15840"/>
      <w:pgMar w:top="709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4F0F" w14:textId="77777777" w:rsidR="00FB41A2" w:rsidRDefault="00FB41A2">
      <w:pPr>
        <w:spacing w:after="0"/>
      </w:pPr>
      <w:r>
        <w:separator/>
      </w:r>
    </w:p>
  </w:endnote>
  <w:endnote w:type="continuationSeparator" w:id="0">
    <w:p w14:paraId="07212AE5" w14:textId="77777777" w:rsidR="00FB41A2" w:rsidRDefault="00FB4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D0F2D" w14:textId="77777777" w:rsidR="00FB41A2" w:rsidRDefault="00FB41A2">
      <w:r>
        <w:separator/>
      </w:r>
    </w:p>
  </w:footnote>
  <w:footnote w:type="continuationSeparator" w:id="0">
    <w:p w14:paraId="5A13AF2C" w14:textId="77777777" w:rsidR="00FB41A2" w:rsidRDefault="00FB4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D881C3"/>
    <w:multiLevelType w:val="multilevel"/>
    <w:tmpl w:val="D2BCF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DEF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5ADDF4"/>
    <w:multiLevelType w:val="multilevel"/>
    <w:tmpl w:val="81DE95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A10841"/>
    <w:multiLevelType w:val="hybridMultilevel"/>
    <w:tmpl w:val="BE44E7C4"/>
    <w:lvl w:ilvl="0" w:tplc="F1F842C8">
      <w:start w:val="1"/>
      <w:numFmt w:val="bullet"/>
      <w:lvlText w:val=""/>
      <w:lvlJc w:val="left"/>
      <w:pPr>
        <w:ind w:left="1260" w:hanging="360"/>
      </w:pPr>
      <w:rPr>
        <w:rFonts w:ascii="Symbol" w:hAnsi="Symbol" w:hint="default"/>
        <w:sz w:val="28"/>
      </w:rPr>
    </w:lvl>
    <w:lvl w:ilvl="1" w:tplc="041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FBE665B"/>
    <w:multiLevelType w:val="multilevel"/>
    <w:tmpl w:val="7D0E0A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7423301">
    <w:abstractNumId w:val="1"/>
  </w:num>
  <w:num w:numId="2" w16cid:durableId="982852173">
    <w:abstractNumId w:val="0"/>
  </w:num>
  <w:num w:numId="3" w16cid:durableId="758914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4469993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3636746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94B"/>
    <w:rsid w:val="00055D0B"/>
    <w:rsid w:val="00241951"/>
    <w:rsid w:val="002D3BCE"/>
    <w:rsid w:val="00437C77"/>
    <w:rsid w:val="004B36C5"/>
    <w:rsid w:val="004E29B3"/>
    <w:rsid w:val="00590D07"/>
    <w:rsid w:val="005A68A3"/>
    <w:rsid w:val="005A6D9C"/>
    <w:rsid w:val="006108BB"/>
    <w:rsid w:val="007631FF"/>
    <w:rsid w:val="00784D58"/>
    <w:rsid w:val="007A7557"/>
    <w:rsid w:val="007C0AF7"/>
    <w:rsid w:val="008D1014"/>
    <w:rsid w:val="008D6863"/>
    <w:rsid w:val="00A8395B"/>
    <w:rsid w:val="00B86B75"/>
    <w:rsid w:val="00BC3037"/>
    <w:rsid w:val="00BC48D5"/>
    <w:rsid w:val="00C36279"/>
    <w:rsid w:val="00C42046"/>
    <w:rsid w:val="00C97B28"/>
    <w:rsid w:val="00E315A3"/>
    <w:rsid w:val="00E50E2A"/>
    <w:rsid w:val="00FB41A2"/>
    <w:rsid w:val="00FF1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  <o:rules v:ext="edit">
        <o:r id="V:Rule5" type="connector" idref="#_x0000_s1030"/>
        <o:r id="V:Rule6" type="connector" idref="#_x0000_s1029"/>
        <o:r id="V:Rule7" type="connector" idref="#_x0000_s1031"/>
        <o:r id="V:Rule8" type="connector" idref="#_x0000_s1032"/>
      </o:rules>
    </o:shapelayout>
  </w:shapeDefaults>
  <w:decimalSymbol w:val=","/>
  <w:listSeparator w:val=";"/>
  <w14:docId w14:val="0A1C9F1A"/>
  <w15:docId w15:val="{39E9E710-A824-4A28-BC80-36445A7F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gliatabella">
    <w:name w:val="Table Grid"/>
    <w:basedOn w:val="Tabellanormale"/>
    <w:rsid w:val="008D10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semiHidden/>
    <w:unhideWhenUsed/>
    <w:rsid w:val="005A68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5A68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3637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Mantovani</dc:creator>
  <cp:lastModifiedBy>Deborah Mantovani</cp:lastModifiedBy>
  <cp:revision>16</cp:revision>
  <cp:lastPrinted>2022-05-27T08:01:00Z</cp:lastPrinted>
  <dcterms:created xsi:type="dcterms:W3CDTF">2019-01-17T11:58:00Z</dcterms:created>
  <dcterms:modified xsi:type="dcterms:W3CDTF">2024-01-12T09:56:00Z</dcterms:modified>
</cp:coreProperties>
</file>